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lack Opium Type #EU38247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8247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itrus medica limonum (Lemon) peel oil, Patchouli oil, Linalyl acetate, Linalool, Cedramber, Lavandin abrialis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Patchouli oi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paraId="15AF5E6F" w14:textId="5180E34A">
            <w:pPr>
              <w:pStyle w:val="SDSTableTextNormal"/>
              <w:rPr>
                <w:noProof w:val="0"/>
              </w:rPr>
            </w:pPr>
            <w:r w:rsidR="00066C34">
              <w:rPr>
                <w:noProof/>
              </w:rPr>
              <w:t>0.13 – 0.265</w:t>
            </w:r>
          </w:p>
        </w:tc>
        <w:tc>
          <w:tcPr>
            <w:tcW w:w="3118" w:type="dxa"/>
          </w:tcPr>
          <w:p w:rsidR="00827634" w:rsidRPr="00E158AE" w:rsidP="009B0F88" w14:paraId="03C690C9" w14:textId="60F6CE2E">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13 – 0.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1 – 0.2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1 – 0.22</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1 – 0.21</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Sandel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068-8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6-100-3</w:t>
            </w:r>
          </w:p>
        </w:tc>
        <w:tc>
          <w:tcPr>
            <w:tcW w:w="1134" w:type="dxa"/>
          </w:tcPr>
          <w:p w:rsidR="00827634" w:rsidRPr="00E158AE" w:rsidP="009B0F88" w14:textId="5180E34A">
            <w:pPr>
              <w:pStyle w:val="SDSTableTextNormal"/>
              <w:rPr>
                <w:noProof w:val="0"/>
              </w:rPr>
            </w:pPr>
            <w:r w:rsidR="00066C34">
              <w:rPr>
                <w:noProof/>
              </w:rPr>
              <w:t>0.09 – 0.18</w:t>
            </w:r>
          </w:p>
        </w:tc>
        <w:tc>
          <w:tcPr>
            <w:tcW w:w="3118" w:type="dxa"/>
          </w:tcPr>
          <w:p w:rsidR="00827634" w:rsidRPr="00E158AE" w:rsidP="009B0F88" w14:textId="60F6CE2E">
            <w:pPr>
              <w:pStyle w:val="SDSTableTextNormal"/>
              <w:rPr>
                <w:noProof w:val="0"/>
              </w:rPr>
            </w:pPr>
            <w:r w:rsidRPr="00E158AE">
              <w:rPr>
                <w:noProof/>
              </w:rPr>
              <w:t>Skin Irrit. 2, H315</w:t>
              <w:br/>
              <w:t>Eye Irrit. 2, H319</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avandin abriali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2-15-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7-009-6</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edramb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9870-74-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3-384-7</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28932 – 0.054247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 0.002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 0.00186</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 0.00015</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avandin abrialis oil (8022-15-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Sandela (66068-84-6)</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lack Opium Type #EU38247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Black Opium Type #EU38247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Citrus medica limonum (Lemon) peel oil  ; .alpha.-Pinene ; .beta.-Pin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Citrus medica limonum (Lemon) peel oil  ; Patchouli oil ; Linalyl acetate ; Linalool ; Cedramber ; Lavandin abrialis oil ; Sandela</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Black Opium Type #EU38247F 10% in DPG ; Citrus medica limonum (Lemon) peel oil  ; Patchouli oil ; Cedramber ; Lavandin abrialis oil ; Sandela ; 1,3,4,6,7,8-hexahydro-4,6,6,7,8,8-hexamethylindeno[5,6-c]pyran; galaxolide; (HHCB)</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Citrus medica limonum (Lemon) peel oil  ; .alpha.-Pinene ; .beta.-Pin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Lemon oil ,Sandela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Lemon oil ,Sandela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itrus medica limonum (Lemon) peel oil, Patchouli oil, Linalyl acetate, Linalool, Cedramber, Lavandin abrialis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Black Opium Type #EU38247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Black Opium Type #EU38247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A8BD9A5A-F554-4219-96B1-6F075C7C769D}"/>
</file>

<file path=customXml/itemProps3.xml><?xml version="1.0" encoding="utf-8"?>
<ds:datastoreItem xmlns:ds="http://schemas.openxmlformats.org/officeDocument/2006/customXml" ds:itemID="{310143EB-3EA7-4288-A6B1-6D58FE7A17DC}"/>
</file>

<file path=customXml/itemProps4.xml><?xml version="1.0" encoding="utf-8"?>
<ds:datastoreItem xmlns:ds="http://schemas.openxmlformats.org/officeDocument/2006/customXml" ds:itemID="{4191A807-EF12-4183-8414-F7E7C2F912F2}"/>
</file>

<file path=docProps/app.xml><?xml version="1.0" encoding="utf-8"?>
<Properties xmlns="http://schemas.openxmlformats.org/officeDocument/2006/extended-properties" xmlns:vt="http://schemas.openxmlformats.org/officeDocument/2006/docPropsVTypes">
  <Template>Normal.dotm</Template>
  <TotalTime>39</TotalTime>
  <Pages>1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